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991DE" w14:textId="77777777" w:rsidR="00FC1A71" w:rsidRPr="007B70A0" w:rsidRDefault="00FC1A71" w:rsidP="00DA5A22">
      <w:pPr>
        <w:pStyle w:val="CF-H1"/>
        <w:rPr>
          <w:lang w:val="en-GB"/>
        </w:rPr>
      </w:pPr>
      <w:r w:rsidRPr="007B70A0">
        <w:rPr>
          <w:lang w:val="en-GB"/>
        </w:rPr>
        <w:t>Operational Workflows</w:t>
      </w:r>
    </w:p>
    <w:p w14:paraId="31DE9946" w14:textId="3D4E0016" w:rsidR="00170F41" w:rsidRDefault="00FC1A71" w:rsidP="00DA5A22">
      <w:pPr>
        <w:pStyle w:val="CF-Body"/>
        <w:rPr>
          <w:lang w:val="en-GB"/>
        </w:rPr>
      </w:pPr>
      <w:r w:rsidRPr="0088504B">
        <w:rPr>
          <w:lang w:val="en-GB"/>
        </w:rPr>
        <w:t xml:space="preserve">This document is designed to assist with </w:t>
      </w:r>
      <w:r w:rsidR="003E478C">
        <w:rPr>
          <w:lang w:val="en-GB"/>
        </w:rPr>
        <w:t>implementing</w:t>
      </w:r>
      <w:r w:rsidRPr="0088504B">
        <w:rPr>
          <w:lang w:val="en-GB"/>
        </w:rPr>
        <w:t xml:space="preserve"> </w:t>
      </w:r>
      <w:r>
        <w:rPr>
          <w:lang w:val="en-GB"/>
        </w:rPr>
        <w:t>Care Friends.</w:t>
      </w:r>
    </w:p>
    <w:p w14:paraId="2FCDAA4A" w14:textId="0F04C987" w:rsidR="00FC1A71" w:rsidRDefault="00B51605" w:rsidP="00FC1A71">
      <w:pPr>
        <w:rPr>
          <w:rFonts w:ascii="Nunito Sans" w:hAnsi="Nunito Sans"/>
          <w:noProof/>
          <w:sz w:val="24"/>
          <w:szCs w:val="24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E59EFD" wp14:editId="20071DDC">
                <wp:simplePos x="0" y="0"/>
                <wp:positionH relativeFrom="column">
                  <wp:posOffset>4762831</wp:posOffset>
                </wp:positionH>
                <wp:positionV relativeFrom="paragraph">
                  <wp:posOffset>4776</wp:posOffset>
                </wp:positionV>
                <wp:extent cx="1747520" cy="8474710"/>
                <wp:effectExtent l="0" t="0" r="5080" b="25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7520" cy="8474710"/>
                        </a:xfrm>
                        <a:prstGeom prst="rect">
                          <a:avLst/>
                        </a:prstGeom>
                        <a:solidFill>
                          <a:srgbClr val="5DC2A6">
                            <a:tint val="66000"/>
                            <a:satMod val="16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6338C" id="Rectangle 1" o:spid="_x0000_s1026" style="position:absolute;margin-left:375.05pt;margin-top:.4pt;width:137.6pt;height:667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" fillcolor="#9ee7cf" stroked="f" strokeweight="1pt"/>
            </w:pict>
          </mc:Fallback>
        </mc:AlternateContent>
      </w: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34D9D4" wp14:editId="42889E81">
                <wp:simplePos x="0" y="0"/>
                <wp:positionH relativeFrom="column">
                  <wp:posOffset>-826936</wp:posOffset>
                </wp:positionH>
                <wp:positionV relativeFrom="paragraph">
                  <wp:posOffset>4776</wp:posOffset>
                </wp:positionV>
                <wp:extent cx="1743075" cy="8475097"/>
                <wp:effectExtent l="0" t="0" r="9525" b="25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8475097"/>
                        </a:xfrm>
                        <a:prstGeom prst="rect">
                          <a:avLst/>
                        </a:prstGeom>
                        <a:solidFill>
                          <a:srgbClr val="FBD5D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5438E" id="Rectangle 47" o:spid="_x0000_s1026" style="position:absolute;margin-left:-65.1pt;margin-top:.4pt;width:137.25pt;height:66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" fillcolor="#fbd5da" stroked="f" strokeweight="1pt"/>
            </w:pict>
          </mc:Fallback>
        </mc:AlternateContent>
      </w:r>
      <w:r w:rsidR="00FC1A71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D7CF4E" wp14:editId="4E4445B9">
                <wp:simplePos x="0" y="0"/>
                <wp:positionH relativeFrom="margin">
                  <wp:align>center</wp:align>
                </wp:positionH>
                <wp:positionV relativeFrom="paragraph">
                  <wp:posOffset>97514</wp:posOffset>
                </wp:positionV>
                <wp:extent cx="2686685" cy="325727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6685" cy="325727"/>
                        </a:xfrm>
                        <a:prstGeom prst="rect">
                          <a:avLst/>
                        </a:prstGeom>
                        <a:solidFill>
                          <a:srgbClr val="FDDEB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1F169E" w14:textId="5F4B182A" w:rsidR="00FC1A71" w:rsidRPr="0088504B" w:rsidRDefault="003B5743" w:rsidP="000472A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</w:t>
                            </w:r>
                            <w:r w:rsidR="00FC1A71" w:rsidRPr="003D65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D7CF4E" id="_x0000_t202" coordsize="21600,21600" o:spt="202" path="m,l,21600r21600,l21600,xe">
                <v:stroke joinstyle="miter"/>
                <v:path gradientshapeok="t" o:connecttype="rect"/>
              </v:shapetype>
              <v:shape id="Text Box 205" o:spid="_x0000_s1026" type="#_x0000_t202" style="position:absolute;margin-left:0;margin-top:7.7pt;width:211.55pt;height:25.65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" fillcolor="#fddebf" stroked="f" strokeweight=".5pt">
                <v:textbox>
                  <w:txbxContent>
                    <w:p w14:paraId="2E1F169E" w14:textId="5F4B182A" w:rsidR="00FC1A71" w:rsidRPr="0088504B" w:rsidRDefault="003B5743" w:rsidP="000472A0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             </w:t>
                      </w:r>
                      <w:r w:rsidR="00FC1A71" w:rsidRPr="003D656B">
                        <w:rPr>
                          <w:b/>
                          <w:bCs/>
                          <w:sz w:val="28"/>
                          <w:szCs w:val="28"/>
                        </w:rPr>
                        <w:t>A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C1A71" w:rsidRPr="00460CF2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ADB4EC0" wp14:editId="403E45B0">
                <wp:simplePos x="0" y="0"/>
                <wp:positionH relativeFrom="page">
                  <wp:posOffset>182880</wp:posOffset>
                </wp:positionH>
                <wp:positionV relativeFrom="paragraph">
                  <wp:posOffset>83875</wp:posOffset>
                </wp:positionV>
                <wp:extent cx="1524000" cy="341906"/>
                <wp:effectExtent l="0" t="0" r="0" b="127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34190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BDE2A" w14:textId="44D3EE9F" w:rsidR="00FC1A71" w:rsidRPr="0088504B" w:rsidRDefault="00D13456" w:rsidP="00FC1A71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Tas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B4EC0" id="Text Box 2" o:spid="_x0000_s1027" type="#_x0000_t202" style="position:absolute;margin-left:14.4pt;margin-top:6.6pt;width:120pt;height:26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" filled="f" stroked="f">
                <v:textbox>
                  <w:txbxContent>
                    <w:p w14:paraId="77CBDE2A" w14:textId="44D3EE9F" w:rsidR="00FC1A71" w:rsidRPr="0088504B" w:rsidRDefault="00D13456" w:rsidP="00FC1A71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Tas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C1A71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16736A" wp14:editId="142EC063">
                <wp:simplePos x="0" y="0"/>
                <wp:positionH relativeFrom="column">
                  <wp:posOffset>4806371</wp:posOffset>
                </wp:positionH>
                <wp:positionV relativeFrom="paragraph">
                  <wp:posOffset>96106</wp:posOffset>
                </wp:positionV>
                <wp:extent cx="1577411" cy="4095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7411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095B54" w14:textId="6155AABF" w:rsidR="00FC1A71" w:rsidRDefault="00997442" w:rsidP="00FC1A71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sponsible</w:t>
                            </w:r>
                          </w:p>
                          <w:p w14:paraId="2E843DED" w14:textId="77777777" w:rsidR="007D5EB0" w:rsidRPr="0088504B" w:rsidRDefault="007D5EB0" w:rsidP="00FC1A71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16736A" id="_x0000_s1028" type="#_x0000_t202" style="position:absolute;margin-left:378.45pt;margin-top:7.55pt;width:124.2pt;height:32.2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" filled="f" stroked="f" strokeweight=".5pt">
                <v:textbox>
                  <w:txbxContent>
                    <w:p w14:paraId="01095B54" w14:textId="6155AABF" w:rsidR="00FC1A71" w:rsidRDefault="00997442" w:rsidP="00FC1A71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D656B">
                        <w:rPr>
                          <w:b/>
                          <w:bCs/>
                          <w:sz w:val="28"/>
                          <w:szCs w:val="28"/>
                        </w:rPr>
                        <w:t>Responsible</w:t>
                      </w:r>
                    </w:p>
                    <w:p w14:paraId="2E843DED" w14:textId="77777777" w:rsidR="007D5EB0" w:rsidRPr="0088504B" w:rsidRDefault="007D5EB0" w:rsidP="00FC1A71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1A71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4A3B61" wp14:editId="53177F53">
                <wp:simplePos x="0" y="0"/>
                <wp:positionH relativeFrom="column">
                  <wp:posOffset>914400</wp:posOffset>
                </wp:positionH>
                <wp:positionV relativeFrom="paragraph">
                  <wp:posOffset>7924</wp:posOffset>
                </wp:positionV>
                <wp:extent cx="3849511" cy="847725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9511" cy="8477250"/>
                        </a:xfrm>
                        <a:prstGeom prst="rect">
                          <a:avLst/>
                        </a:prstGeom>
                        <a:solidFill>
                          <a:srgbClr val="FDDEB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33574E" w14:textId="77777777" w:rsidR="00FC1A71" w:rsidRPr="008A17CD" w:rsidRDefault="00FC1A71" w:rsidP="00FC1A7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A3B61" id="Rectangle 48" o:spid="_x0000_s1029" style="position:absolute;margin-left:1in;margin-top:.6pt;width:303.1pt;height:66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" fillcolor="#fddebf" stroked="f" strokeweight="1pt">
                <v:textbox>
                  <w:txbxContent>
                    <w:p w14:paraId="4F33574E" w14:textId="77777777" w:rsidR="00FC1A71" w:rsidRPr="008A17CD" w:rsidRDefault="00FC1A71" w:rsidP="00FC1A7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000AA59D" w14:textId="43F9B65D" w:rsidR="00FC1A71" w:rsidRPr="000A3E62" w:rsidRDefault="00A56AA1" w:rsidP="00FC1A71">
      <w:pPr>
        <w:rPr>
          <w:rFonts w:ascii="Franklin Gothic Book" w:hAnsi="Franklin Gothic Book"/>
          <w:b/>
          <w:bCs/>
          <w:sz w:val="28"/>
          <w:szCs w:val="28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FF948F7" wp14:editId="745DC463">
                <wp:simplePos x="0" y="0"/>
                <wp:positionH relativeFrom="column">
                  <wp:posOffset>4853609</wp:posOffset>
                </wp:positionH>
                <wp:positionV relativeFrom="paragraph">
                  <wp:posOffset>288787</wp:posOffset>
                </wp:positionV>
                <wp:extent cx="1619885" cy="612000"/>
                <wp:effectExtent l="19050" t="19050" r="18415" b="1714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2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5323C9" w14:textId="737D779C" w:rsidR="00FC1A71" w:rsidRPr="0088504B" w:rsidRDefault="007D5EB0" w:rsidP="00FC1A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Person or location (site/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orp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F948F7" id="Rectangle: Rounded Corners 3" o:spid="_x0000_s1030" style="position:absolute;margin-left:382.15pt;margin-top:22.75pt;width:127.55pt;height:48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" fillcolor="white [3212]" strokecolor="#5dc2a6" strokeweight="3pt">
                <v:stroke joinstyle="miter"/>
                <v:textbox inset="1mm,1mm,1mm,1mm">
                  <w:txbxContent>
                    <w:p w14:paraId="795323C9" w14:textId="737D779C" w:rsidR="00FC1A71" w:rsidRPr="0088504B" w:rsidRDefault="007D5EB0" w:rsidP="00FC1A7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Person or location (site/</w:t>
                      </w: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orp</w:t>
                      </w:r>
                      <w:proofErr w:type="spellEnd"/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 w:rsidR="00652166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754639" wp14:editId="183CAF3C">
                <wp:simplePos x="0" y="0"/>
                <wp:positionH relativeFrom="column">
                  <wp:posOffset>-709295</wp:posOffset>
                </wp:positionH>
                <wp:positionV relativeFrom="paragraph">
                  <wp:posOffset>186690</wp:posOffset>
                </wp:positionV>
                <wp:extent cx="1548000" cy="476250"/>
                <wp:effectExtent l="19050" t="19050" r="14605" b="19050"/>
                <wp:wrapNone/>
                <wp:docPr id="195" name="Rectangle: Rounded Corners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8000" cy="47625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2116C0" w14:textId="77777777" w:rsidR="00FC1A71" w:rsidRPr="0088504B" w:rsidRDefault="00FC1A71" w:rsidP="008D3F85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nternal Launch to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754639" id="Rectangle: Rounded Corners 195" o:spid="_x0000_s1031" style="position:absolute;margin-left:-55.85pt;margin-top:14.7pt;width:121.9pt;height:3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" fillcolor="#f8f8f8" strokecolor="#ef5d72" strokeweight="3pt">
                <v:stroke joinstyle="miter"/>
                <v:textbox>
                  <w:txbxContent>
                    <w:p w14:paraId="152116C0" w14:textId="77777777" w:rsidR="00FC1A71" w:rsidRPr="0088504B" w:rsidRDefault="00FC1A71" w:rsidP="008D3F85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Internal Launch to business</w:t>
                      </w:r>
                    </w:p>
                  </w:txbxContent>
                </v:textbox>
              </v:roundrect>
            </w:pict>
          </mc:Fallback>
        </mc:AlternateContent>
      </w:r>
      <w:r w:rsidR="00B51605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C285AC" wp14:editId="6B1B5A39">
                <wp:simplePos x="0" y="0"/>
                <wp:positionH relativeFrom="column">
                  <wp:posOffset>1010285</wp:posOffset>
                </wp:positionH>
                <wp:positionV relativeFrom="paragraph">
                  <wp:posOffset>172720</wp:posOffset>
                </wp:positionV>
                <wp:extent cx="3691255" cy="699770"/>
                <wp:effectExtent l="19050" t="19050" r="23495" b="24130"/>
                <wp:wrapNone/>
                <wp:docPr id="197" name="Rectangle: Rounded Corners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1255" cy="69977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8E3B29" w14:textId="7F2EBECB" w:rsidR="00FC1A71" w:rsidRPr="0088504B" w:rsidRDefault="00FA7373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r w:rsidR="00C5519C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cheme needs to be</w:t>
                            </w:r>
                            <w:r w:rsidR="00DB084E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launched</w:t>
                            </w:r>
                            <w:r w:rsidR="00DA6474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o staff. </w:t>
                            </w:r>
                            <w:r w:rsidR="00792F62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L</w:t>
                            </w:r>
                            <w:r w:rsidR="00FC1A71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unch</w:t>
                            </w:r>
                            <w:r w:rsidR="00792F62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planning</w:t>
                            </w:r>
                            <w:r w:rsidR="00FC1A71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guide, toolkit and resources </w:t>
                            </w:r>
                            <w:r w:rsidR="00194270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nd support </w:t>
                            </w:r>
                            <w:r w:rsidR="00FC1A71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re provided.</w:t>
                            </w:r>
                            <w:r w:rsidR="00F46EB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</w:t>
                            </w:r>
                            <w:r w:rsidR="00D55B0F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Who is </w:t>
                            </w:r>
                            <w:r w:rsidR="00F46EB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esponsible</w:t>
                            </w:r>
                            <w:r w:rsidR="00BE2E91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for the launch</w:t>
                            </w:r>
                            <w:r w:rsidR="00F46EB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  <w:r w:rsidR="00D55B0F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C285AC" id="Rectangle: Rounded Corners 197" o:spid="_x0000_s1032" style="position:absolute;margin-left:79.55pt;margin-top:13.6pt;width:290.65pt;height:55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" fillcolor="#f8f8f8" strokecolor="#faab5f" strokeweight="3pt">
                <v:stroke joinstyle="miter"/>
                <v:textbox>
                  <w:txbxContent>
                    <w:p w14:paraId="0F8E3B29" w14:textId="7F2EBECB" w:rsidR="00FC1A71" w:rsidRPr="0088504B" w:rsidRDefault="00FA7373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The </w:t>
                      </w:r>
                      <w:r w:rsidR="00C5519C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cheme needs to be</w:t>
                      </w:r>
                      <w:r w:rsidR="00DB084E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launched</w:t>
                      </w:r>
                      <w:r w:rsidR="00DA6474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o staff. </w:t>
                      </w:r>
                      <w:r w:rsidR="00792F62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L</w:t>
                      </w:r>
                      <w:r w:rsidR="00FC1A71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unch</w:t>
                      </w:r>
                      <w:r w:rsidR="00792F62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planning</w:t>
                      </w:r>
                      <w:r w:rsidR="00FC1A71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guide, toolkit and resources </w:t>
                      </w:r>
                      <w:r w:rsidR="00194270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nd support </w:t>
                      </w:r>
                      <w:r w:rsidR="00FC1A71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re provided.</w:t>
                      </w:r>
                      <w:r w:rsidR="00F46EB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</w:t>
                      </w:r>
                      <w:r w:rsidR="00D55B0F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Who is </w:t>
                      </w:r>
                      <w:r w:rsidR="00F46EB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responsible</w:t>
                      </w:r>
                      <w:r w:rsidR="00BE2E91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for the launch</w:t>
                      </w:r>
                      <w:r w:rsidR="00F46EB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?</w:t>
                      </w:r>
                      <w:r w:rsidR="00D55B0F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3802B83" w14:textId="1B2DB807" w:rsidR="00FC1A71" w:rsidRDefault="00FC1A71" w:rsidP="00FC1A71">
      <w:pPr>
        <w:rPr>
          <w:rFonts w:ascii="Franklin Gothic Book" w:hAnsi="Franklin Gothic Book"/>
          <w:sz w:val="24"/>
          <w:szCs w:val="24"/>
          <w:lang w:val="en-GB"/>
        </w:rPr>
      </w:pPr>
    </w:p>
    <w:p w14:paraId="57121243" w14:textId="06AEEFA7" w:rsidR="00FC1A71" w:rsidRDefault="00FC1A71" w:rsidP="00FC1A71">
      <w:pPr>
        <w:rPr>
          <w:rFonts w:ascii="Franklin Gothic Book" w:hAnsi="Franklin Gothic Book"/>
          <w:sz w:val="24"/>
          <w:szCs w:val="24"/>
          <w:lang w:val="en-GB"/>
        </w:rPr>
      </w:pPr>
    </w:p>
    <w:p w14:paraId="6B537B5D" w14:textId="5DE6411E" w:rsidR="00FC1A71" w:rsidRDefault="00C94F52" w:rsidP="00FC1A71">
      <w:pPr>
        <w:rPr>
          <w:rFonts w:ascii="Franklin Gothic Book" w:hAnsi="Franklin Gothic Book"/>
          <w:sz w:val="24"/>
          <w:szCs w:val="24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236CE4" wp14:editId="0FD03D34">
                <wp:simplePos x="0" y="0"/>
                <wp:positionH relativeFrom="margin">
                  <wp:posOffset>997060</wp:posOffset>
                </wp:positionH>
                <wp:positionV relativeFrom="paragraph">
                  <wp:posOffset>166784</wp:posOffset>
                </wp:positionV>
                <wp:extent cx="3694210" cy="838200"/>
                <wp:effectExtent l="19050" t="19050" r="20955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4210" cy="838200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4C27E8" w14:textId="30C8A313" w:rsidR="00FC1A71" w:rsidRPr="0088504B" w:rsidRDefault="00FC3409" w:rsidP="005E65F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For non ATS integrated</w:t>
                            </w:r>
                            <w:r w:rsidR="0028308E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platforms</w:t>
                            </w:r>
                            <w:r w:rsidR="00135650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28308E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candidate progress through recruitment </w:t>
                            </w:r>
                            <w:r w:rsidR="00135650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needs to be updated</w:t>
                            </w:r>
                            <w:r w:rsidR="005E65FA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in portal</w:t>
                            </w:r>
                            <w:r w:rsidR="00B60055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o trigger </w:t>
                            </w:r>
                            <w:r w:rsidR="000C35F7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notifications and points allocation</w:t>
                            </w:r>
                            <w:r w:rsidR="00E3716A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  <w:r w:rsidR="003150B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his includes the steps below</w:t>
                            </w:r>
                            <w:r w:rsidR="00BE1068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  <w:r w:rsidR="006A20A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5E65FA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    </w:t>
                            </w:r>
                            <w:r w:rsidR="006A20A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Full training</w:t>
                            </w:r>
                            <w:r w:rsidR="00C959AB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&amp; support</w:t>
                            </w:r>
                            <w:r w:rsidR="006A20A9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is provided</w:t>
                            </w:r>
                            <w:r w:rsidR="005E65FA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236CE4" id="Rectangle: Rounded Corners 16" o:spid="_x0000_s1033" style="position:absolute;margin-left:78.5pt;margin-top:13.15pt;width:290.9pt;height:6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" fillcolor="#f8f8f8" strokecolor="#faab5f" strokeweight="3pt">
                <v:stroke joinstyle="miter"/>
                <v:textbox inset=",1mm,,1mm">
                  <w:txbxContent>
                    <w:p w14:paraId="1F4C27E8" w14:textId="30C8A313" w:rsidR="00FC1A71" w:rsidRPr="0088504B" w:rsidRDefault="00FC3409" w:rsidP="005E65F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For non ATS integrated</w:t>
                      </w:r>
                      <w:r w:rsidR="0028308E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platforms</w:t>
                      </w:r>
                      <w:r w:rsidR="00135650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28308E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candidate progress through recruitment </w:t>
                      </w:r>
                      <w:r w:rsidR="00135650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needs to be updated</w:t>
                      </w:r>
                      <w:r w:rsidR="005E65FA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in portal</w:t>
                      </w:r>
                      <w:r w:rsidR="00B60055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o trigger </w:t>
                      </w:r>
                      <w:r w:rsidR="000C35F7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notifications and points allocation</w:t>
                      </w:r>
                      <w:r w:rsidR="00E3716A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  <w:r w:rsidR="003150B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his includes the steps below</w:t>
                      </w:r>
                      <w:r w:rsidR="00BE1068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  <w:r w:rsidR="006A20A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5E65FA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    </w:t>
                      </w:r>
                      <w:r w:rsidR="006A20A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Full training</w:t>
                      </w:r>
                      <w:r w:rsidR="00C959AB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&amp; support</w:t>
                      </w:r>
                      <w:r w:rsidR="006A20A9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is provided</w:t>
                      </w:r>
                      <w:r w:rsidR="005E65FA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4490D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F7A6AE" wp14:editId="3E2EFB4B">
                <wp:simplePos x="0" y="0"/>
                <wp:positionH relativeFrom="column">
                  <wp:posOffset>-743944</wp:posOffset>
                </wp:positionH>
                <wp:positionV relativeFrom="paragraph">
                  <wp:posOffset>219158</wp:posOffset>
                </wp:positionV>
                <wp:extent cx="1547495" cy="521639"/>
                <wp:effectExtent l="19050" t="19050" r="14605" b="1206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521639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5B8842" w14:textId="15F617DE" w:rsidR="00F4490D" w:rsidRPr="003D656B" w:rsidRDefault="00F4490D" w:rsidP="00F4490D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Update the Care Friends Portal </w:t>
                            </w:r>
                          </w:p>
                          <w:p w14:paraId="3C12D5E0" w14:textId="4AA425C9" w:rsidR="00DA4A70" w:rsidRDefault="00DA4A70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 xml:space="preserve">CF </w:t>
                            </w:r>
                            <w:r w:rsidR="0020719D" w:rsidRPr="00BE1068"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 xml:space="preserve">Porta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>updating</w:t>
                            </w:r>
                          </w:p>
                          <w:p w14:paraId="649B76BA" w14:textId="54A15A23" w:rsidR="00FC1A71" w:rsidRPr="00E46F31" w:rsidRDefault="0020719D" w:rsidP="00FC1A71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proofErr w:type="spellStart"/>
                            <w:r w:rsidRPr="00BE1068"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>updat</w:t>
                            </w:r>
                            <w:r w:rsidR="00826420" w:rsidRPr="00BE1068"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  <w:t>ing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U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F7A6AE" id="Rectangle: Rounded Corners 4" o:spid="_x0000_s1034" style="position:absolute;margin-left:-58.6pt;margin-top:17.25pt;width:121.85pt;height:4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" fillcolor="#f8f8f8" strokecolor="#ef5d72" strokeweight="3pt">
                <v:stroke joinstyle="miter"/>
                <v:textbox>
                  <w:txbxContent>
                    <w:p w14:paraId="575B8842" w14:textId="15F617DE" w:rsidR="00F4490D" w:rsidRPr="003D656B" w:rsidRDefault="00F4490D" w:rsidP="00F4490D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Update the Care Friends Portal </w:t>
                      </w:r>
                    </w:p>
                    <w:p w14:paraId="3C12D5E0" w14:textId="4AA425C9" w:rsidR="00DA4A70" w:rsidRDefault="00DA4A70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 xml:space="preserve">CF </w:t>
                      </w:r>
                      <w:r w:rsidR="0020719D" w:rsidRPr="00BE1068"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 xml:space="preserve">Porta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>updating</w:t>
                      </w:r>
                    </w:p>
                    <w:p w14:paraId="649B76BA" w14:textId="54A15A23" w:rsidR="00FC1A71" w:rsidRPr="00E46F31" w:rsidRDefault="0020719D" w:rsidP="00FC1A71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proofErr w:type="spellStart"/>
                      <w:r w:rsidRPr="00BE1068"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>updat</w:t>
                      </w:r>
                      <w:r w:rsidR="00826420" w:rsidRPr="00BE1068"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  <w:t>ing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Up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7CB0959E" w14:textId="592B7F9D" w:rsidR="00FC1A71" w:rsidRDefault="00A56AA1" w:rsidP="00FC1A71">
      <w:pPr>
        <w:rPr>
          <w:rFonts w:ascii="Franklin Gothic Book" w:hAnsi="Franklin Gothic Book"/>
          <w:sz w:val="24"/>
          <w:szCs w:val="24"/>
          <w:lang w:val="en-GB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6E8290E" wp14:editId="6A101C50">
                <wp:simplePos x="0" y="0"/>
                <wp:positionH relativeFrom="column">
                  <wp:posOffset>4851704</wp:posOffset>
                </wp:positionH>
                <wp:positionV relativeFrom="paragraph">
                  <wp:posOffset>9387</wp:posOffset>
                </wp:positionV>
                <wp:extent cx="1619885" cy="611505"/>
                <wp:effectExtent l="19050" t="19050" r="18415" b="1714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9EC784" w14:textId="77777777" w:rsidR="00FC1A71" w:rsidRPr="0088504B" w:rsidRDefault="00FC1A71" w:rsidP="00FC1A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F58F40F" w14:textId="77777777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8290E" id="Rectangle: Rounded Corners 5" o:spid="_x0000_s1035" style="position:absolute;margin-left:382pt;margin-top:.75pt;width:127.55pt;height:48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" fillcolor="white [3212]" strokecolor="#5dc2a6" strokeweight="3pt">
                <v:stroke joinstyle="miter"/>
                <v:textbox inset="1mm,1mm,1mm,1mm">
                  <w:txbxContent>
                    <w:p w14:paraId="6D9EC784" w14:textId="77777777" w:rsidR="00FC1A71" w:rsidRPr="0088504B" w:rsidRDefault="00FC1A71" w:rsidP="00FC1A7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7F58F40F" w14:textId="77777777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D68D1E6" w14:textId="0E9F02E2" w:rsidR="00FC1A71" w:rsidRPr="0088504B" w:rsidRDefault="00FC1A71" w:rsidP="00FC1A71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Add here</w:t>
      </w:r>
    </w:p>
    <w:p w14:paraId="59493600" w14:textId="0AF84FBC" w:rsidR="00FC1A71" w:rsidRPr="0088504B" w:rsidRDefault="00F4490D" w:rsidP="00FC1A71">
      <w:pPr>
        <w:rPr>
          <w:color w:val="000000" w:themeColor="text1"/>
          <w:sz w:val="20"/>
          <w:szCs w:val="20"/>
          <w:lang w:val="en-US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F6F5812" wp14:editId="4A2C1EDA">
                <wp:simplePos x="0" y="0"/>
                <wp:positionH relativeFrom="margin">
                  <wp:posOffset>1012190</wp:posOffset>
                </wp:positionH>
                <wp:positionV relativeFrom="paragraph">
                  <wp:posOffset>335280</wp:posOffset>
                </wp:positionV>
                <wp:extent cx="3689985" cy="855594"/>
                <wp:effectExtent l="19050" t="19050" r="24765" b="2095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855594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C46225" w14:textId="3B6BB3BD" w:rsidR="00F4490D" w:rsidRPr="00F4490D" w:rsidRDefault="00F4490D" w:rsidP="00F4490D">
                            <w:pPr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1.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Load</w:t>
                            </w:r>
                            <w:r w:rsidR="00FC0BFB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job into Care Friends</w:t>
                            </w:r>
                            <w:r w:rsidR="00FC0BFB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&amp;</w:t>
                            </w:r>
                            <w:r w:rsidRPr="00F4490D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nominate recruiter</w:t>
                            </w:r>
                            <w:r w:rsidR="00FC0BFB">
                              <w:rPr>
                                <w:b/>
                                <w:bCs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responsible</w:t>
                            </w:r>
                            <w:r w:rsidRPr="00F4490D"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               </w:t>
                            </w:r>
                            <w:r w:rsidRP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When a candidate expresses interest in a job, they appear in the portal </w:t>
                            </w:r>
                            <w:r w:rsidR="005D159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instantly </w:t>
                            </w:r>
                            <w:r w:rsidRP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nd a nominated employee (recruiter, or site admin etc.) is notified via email. </w:t>
                            </w:r>
                            <w:proofErr w:type="gramStart"/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lso</w:t>
                            </w:r>
                            <w:proofErr w:type="gramEnd"/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he referrer is notified.</w:t>
                            </w:r>
                          </w:p>
                          <w:p w14:paraId="245E3282" w14:textId="77777777" w:rsidR="00F4490D" w:rsidRDefault="00F4490D" w:rsidP="00F4490D">
                            <w:pPr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C4231A7" w14:textId="77777777" w:rsidR="00F4490D" w:rsidRPr="0088504B" w:rsidRDefault="00F4490D" w:rsidP="00F4490D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6F5812" id="Rectangle: Rounded Corners 14" o:spid="_x0000_s1036" style="position:absolute;margin-left:79.7pt;margin-top:26.4pt;width:290.55pt;height:67.3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" fillcolor="#f8f8f8" strokecolor="#faab5f" strokeweight="3pt">
                <v:stroke joinstyle="miter"/>
                <v:textbox>
                  <w:txbxContent>
                    <w:p w14:paraId="4CC46225" w14:textId="3B6BB3BD" w:rsidR="00F4490D" w:rsidRPr="00F4490D" w:rsidRDefault="00F4490D" w:rsidP="00F4490D">
                      <w:pPr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1.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Load</w:t>
                      </w:r>
                      <w:r w:rsidR="00FC0BFB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job into Care Friends</w:t>
                      </w:r>
                      <w:r w:rsidR="00FC0BFB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&amp;</w:t>
                      </w:r>
                      <w:r w:rsidRPr="00F4490D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nominate recruiter</w:t>
                      </w:r>
                      <w:r w:rsidR="00FC0BFB">
                        <w:rPr>
                          <w:b/>
                          <w:bCs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responsible</w:t>
                      </w:r>
                      <w:r w:rsidRPr="00F4490D"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               </w:t>
                      </w:r>
                      <w:r w:rsidRP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When a candidate expresses interest in a job, they appear in the portal </w:t>
                      </w:r>
                      <w:r w:rsidR="005D159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instantly </w:t>
                      </w:r>
                      <w:r w:rsidRP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nd a nominated employee (recruiter, or site admin etc.) is notified via email. 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lso the referrer is notified.</w:t>
                      </w:r>
                    </w:p>
                    <w:p w14:paraId="245E3282" w14:textId="77777777" w:rsidR="00F4490D" w:rsidRDefault="00F4490D" w:rsidP="00F4490D">
                      <w:pPr>
                        <w:rPr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1C4231A7" w14:textId="77777777" w:rsidR="00F4490D" w:rsidRPr="0088504B" w:rsidRDefault="00F4490D" w:rsidP="00F4490D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C1A71">
        <w:rPr>
          <w:color w:val="000000" w:themeColor="text1"/>
          <w:sz w:val="20"/>
          <w:szCs w:val="20"/>
          <w:lang w:val="en-US"/>
        </w:rPr>
        <w:t>e</w:t>
      </w:r>
    </w:p>
    <w:p w14:paraId="68A988D8" w14:textId="30B30DA8" w:rsidR="00FC1A71" w:rsidRPr="0088504B" w:rsidRDefault="00A56AA1" w:rsidP="00FC1A71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83241DF" wp14:editId="36085E86">
                <wp:simplePos x="0" y="0"/>
                <wp:positionH relativeFrom="column">
                  <wp:posOffset>4849799</wp:posOffset>
                </wp:positionH>
                <wp:positionV relativeFrom="paragraph">
                  <wp:posOffset>94477</wp:posOffset>
                </wp:positionV>
                <wp:extent cx="1619885" cy="612000"/>
                <wp:effectExtent l="19050" t="19050" r="18415" b="17145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20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0AA82" w14:textId="77777777" w:rsidR="00FC1A71" w:rsidRPr="0088504B" w:rsidRDefault="00FC1A71" w:rsidP="00FC1A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0BA0CB9" w14:textId="77777777" w:rsidR="00FC1A71" w:rsidRPr="0088504B" w:rsidRDefault="00FC1A71" w:rsidP="00FC1A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C870AB2" w14:textId="77777777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dd here</w:t>
                            </w:r>
                          </w:p>
                          <w:p w14:paraId="53B2214F" w14:textId="77777777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3241DF" id="Rectangle: Rounded Corners 6" o:spid="_x0000_s1038" style="position:absolute;left:0;text-align:left;margin-left:381.85pt;margin-top:7.45pt;width:127.55pt;height:48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" fillcolor="white [3212]" strokecolor="#5dc2a6" strokeweight="3pt">
                <v:stroke joinstyle="miter"/>
                <v:textbox inset="1mm,1mm,1mm,1mm">
                  <w:txbxContent>
                    <w:p w14:paraId="2AA0AA82" w14:textId="77777777" w:rsidR="00FC1A71" w:rsidRPr="0088504B" w:rsidRDefault="00FC1A71" w:rsidP="00FC1A7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70BA0CB9" w14:textId="77777777" w:rsidR="00FC1A71" w:rsidRPr="0088504B" w:rsidRDefault="00FC1A71" w:rsidP="00FC1A7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2C870AB2" w14:textId="77777777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dd here</w:t>
                      </w:r>
                    </w:p>
                    <w:p w14:paraId="53B2214F" w14:textId="77777777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C1A71">
        <w:rPr>
          <w:color w:val="000000" w:themeColor="text1"/>
          <w:sz w:val="20"/>
          <w:szCs w:val="20"/>
          <w:lang w:val="en-US"/>
        </w:rPr>
        <w:t>Add here</w:t>
      </w:r>
    </w:p>
    <w:p w14:paraId="4AF3C76C" w14:textId="71A90B08" w:rsidR="00FC1A71" w:rsidRPr="0088504B" w:rsidRDefault="00FC1A71" w:rsidP="00FC1A71">
      <w:pPr>
        <w:jc w:val="center"/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Add here</w:t>
      </w:r>
    </w:p>
    <w:p w14:paraId="053644DE" w14:textId="7BECC801" w:rsidR="00FC1A71" w:rsidRPr="0088504B" w:rsidRDefault="00FC1A71" w:rsidP="00FC1A71">
      <w:pPr>
        <w:jc w:val="center"/>
        <w:rPr>
          <w:color w:val="000000" w:themeColor="text1"/>
          <w:sz w:val="20"/>
          <w:szCs w:val="20"/>
          <w:lang w:val="en-US"/>
        </w:rPr>
      </w:pPr>
    </w:p>
    <w:p w14:paraId="0DFCA8D5" w14:textId="60F40F55" w:rsidR="00FC1A71" w:rsidRPr="00142F88" w:rsidRDefault="00FC1A71" w:rsidP="00FC1A71">
      <w:pPr>
        <w:rPr>
          <w:rFonts w:ascii="Franklin Gothic Book" w:hAnsi="Franklin Gothic Book"/>
          <w:sz w:val="24"/>
          <w:szCs w:val="24"/>
          <w:lang w:val="en-GB"/>
        </w:rPr>
      </w:pPr>
    </w:p>
    <w:p w14:paraId="04513FD6" w14:textId="7317A56D" w:rsidR="004C520A" w:rsidRDefault="0049429B">
      <w:r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F06070" wp14:editId="475A2A60">
                <wp:simplePos x="0" y="0"/>
                <wp:positionH relativeFrom="margin">
                  <wp:align>center</wp:align>
                </wp:positionH>
                <wp:positionV relativeFrom="paragraph">
                  <wp:posOffset>3253243</wp:posOffset>
                </wp:positionV>
                <wp:extent cx="3689985" cy="847642"/>
                <wp:effectExtent l="19050" t="19050" r="24765" b="10160"/>
                <wp:wrapNone/>
                <wp:docPr id="206" name="Rectangle: Rounded Corners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847642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4D033D" w14:textId="572C819E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 nominated employee usually in HR or payroll department is notified by email when a payment request is received. Payroll approves the request </w:t>
                            </w:r>
                            <w:r w:rsidR="0049429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in the porta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and includes it in the next pay ru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F06070" id="Rectangle: Rounded Corners 206" o:spid="_x0000_s1038" style="position:absolute;margin-left:0;margin-top:256.15pt;width:290.55pt;height:66.75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" fillcolor="#f8f8f8" strokecolor="#faab5f" strokeweight="3pt">
                <v:stroke joinstyle="miter"/>
                <v:textbox>
                  <w:txbxContent>
                    <w:p w14:paraId="434D033D" w14:textId="572C819E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 nominated employee usually in HR or payroll department is notified by email when a payment request is received. Payroll approves the request </w:t>
                      </w:r>
                      <w:r w:rsidR="0049429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in the porta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and includes it in the next pay run.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D159C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19B429" wp14:editId="6E765A7C">
                <wp:simplePos x="0" y="0"/>
                <wp:positionH relativeFrom="margin">
                  <wp:posOffset>1012963</wp:posOffset>
                </wp:positionH>
                <wp:positionV relativeFrom="paragraph">
                  <wp:posOffset>17642</wp:posOffset>
                </wp:positionV>
                <wp:extent cx="3689985" cy="2954738"/>
                <wp:effectExtent l="19050" t="19050" r="24765" b="17145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985" cy="2954738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58AED7" w14:textId="71504CC4" w:rsidR="00F815B1" w:rsidRDefault="00F4490D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.</w:t>
                            </w:r>
                            <w:r w:rsidR="00F815B1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F4490D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andidate status is updated in Care Friends</w:t>
                            </w:r>
                            <w:r w:rsidR="003D656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, as below:</w:t>
                            </w:r>
                          </w:p>
                          <w:p w14:paraId="6997A1F7" w14:textId="63EAFF4A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a – Contacted</w:t>
                            </w:r>
                          </w:p>
                          <w:p w14:paraId="070AEAA2" w14:textId="26C9910C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b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– Interview Scheduled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3B532C46" w14:textId="77777777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c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– Interview Successful/not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4974B0A8" w14:textId="15B10281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d – Job Offered</w:t>
                            </w:r>
                          </w:p>
                          <w:p w14:paraId="6E5B1301" w14:textId="77777777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2e – Started Work       </w:t>
                            </w:r>
                          </w:p>
                          <w:p w14:paraId="2ACA7CD7" w14:textId="776B29B3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2f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-  </w:t>
                            </w:r>
                            <w:r w:rsidR="008101D3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etention</w:t>
                            </w:r>
                            <w:proofErr w:type="gramEnd"/>
                            <w:r w:rsidR="008101D3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ilestone</w:t>
                            </w:r>
                          </w:p>
                          <w:p w14:paraId="5433755D" w14:textId="23789BCC" w:rsidR="00F815B1" w:rsidRPr="0088504B" w:rsidRDefault="00F815B1" w:rsidP="00F4490D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F4490D"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Through 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he recruitment</w:t>
                            </w:r>
                            <w:r w:rsidR="00F4490D"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stages the 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candidate progress needs to be updated to ensure notifications are sent and points are allocated. </w:t>
                            </w:r>
                            <w:r w:rsidR="00F4490D" w:rsidRPr="008850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This can be done at site or HR level</w:t>
                            </w:r>
                            <w:r w:rsidR="00F4490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2DD479C5" w14:textId="1C27890F" w:rsidR="00F4490D" w:rsidRPr="0088504B" w:rsidRDefault="00F4490D" w:rsidP="00F4490D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EDBBE6C" w14:textId="4B50445F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19B429" id="Rectangle: Rounded Corners 57" o:spid="_x0000_s1039" style="position:absolute;margin-left:79.75pt;margin-top:1.4pt;width:290.55pt;height:232.6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" fillcolor="#f8f8f8" strokecolor="#faab5f" strokeweight="3pt">
                <v:stroke joinstyle="miter"/>
                <v:textbox>
                  <w:txbxContent>
                    <w:p w14:paraId="7658AED7" w14:textId="71504CC4" w:rsidR="00F815B1" w:rsidRDefault="00F4490D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.</w:t>
                      </w:r>
                      <w:r w:rsidR="00F815B1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F4490D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andidate status is updated in Care Friends</w:t>
                      </w:r>
                      <w:r w:rsidR="003D656B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, as below:</w:t>
                      </w:r>
                    </w:p>
                    <w:p w14:paraId="6997A1F7" w14:textId="63EAFF4A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a – Contacted</w:t>
                      </w:r>
                    </w:p>
                    <w:p w14:paraId="070AEAA2" w14:textId="26C9910C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b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– Interview Scheduled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3B532C46" w14:textId="77777777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c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– Interview Successful/not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4974B0A8" w14:textId="15B10281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d – Job Offered</w:t>
                      </w:r>
                    </w:p>
                    <w:p w14:paraId="6E5B1301" w14:textId="77777777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2e – Started Work       </w:t>
                      </w:r>
                    </w:p>
                    <w:p w14:paraId="2ACA7CD7" w14:textId="776B29B3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2f -  </w:t>
                      </w:r>
                      <w:r w:rsidR="008101D3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Retention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ilestone</w:t>
                      </w:r>
                    </w:p>
                    <w:p w14:paraId="5433755D" w14:textId="23789BCC" w:rsidR="00F815B1" w:rsidRPr="0088504B" w:rsidRDefault="00F815B1" w:rsidP="00F4490D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F4490D"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Through 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he recruitment</w:t>
                      </w:r>
                      <w:r w:rsidR="00F4490D"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stages the 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candidate progress needs to be updated to ensure notifications are sent and points are allocated. </w:t>
                      </w:r>
                      <w:r w:rsidR="00F4490D" w:rsidRPr="008850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his can be done at site or HR level</w:t>
                      </w:r>
                      <w:r w:rsidR="00F4490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 </w:t>
                      </w:r>
                    </w:p>
                    <w:p w14:paraId="2DD479C5" w14:textId="1C27890F" w:rsidR="00F4490D" w:rsidRPr="0088504B" w:rsidRDefault="00F4490D" w:rsidP="00F4490D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4EDBBE6C" w14:textId="4B50445F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56AA1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4877EA" wp14:editId="16A215A3">
                <wp:simplePos x="0" y="0"/>
                <wp:positionH relativeFrom="column">
                  <wp:posOffset>4852974</wp:posOffset>
                </wp:positionH>
                <wp:positionV relativeFrom="paragraph">
                  <wp:posOffset>196712</wp:posOffset>
                </wp:positionV>
                <wp:extent cx="1619885" cy="1841555"/>
                <wp:effectExtent l="19050" t="19050" r="18415" b="2540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184155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BA84" w14:textId="45F7CA95" w:rsidR="00FC1A7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a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06F9214E" w14:textId="5E8596D1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b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777B5F35" w14:textId="72DE8AF4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c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761140BB" w14:textId="10890056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d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78C736D3" w14:textId="33EC6FC7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e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42203140" w14:textId="15D55361" w:rsidR="00F815B1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f</w:t>
                            </w:r>
                            <w:r w:rsid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-</w:t>
                            </w:r>
                          </w:p>
                          <w:p w14:paraId="1DE97AA3" w14:textId="77777777" w:rsidR="00F815B1" w:rsidRPr="0088504B" w:rsidRDefault="00F815B1" w:rsidP="00F815B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4877EA" id="Rectangle: Rounded Corners 12" o:spid="_x0000_s1040" style="position:absolute;margin-left:382.1pt;margin-top:15.5pt;width:127.55pt;height:1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" fillcolor="white [3212]" strokecolor="#5dc2a6" strokeweight="3pt">
                <v:stroke joinstyle="miter"/>
                <v:textbox inset="1mm,1mm,1mm,1mm">
                  <w:txbxContent>
                    <w:p w14:paraId="0CD5BA84" w14:textId="45F7CA95" w:rsidR="00FC1A7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a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06F9214E" w14:textId="5E8596D1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b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777B5F35" w14:textId="72DE8AF4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c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761140BB" w14:textId="10890056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d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78C736D3" w14:textId="33EC6FC7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e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42203140" w14:textId="15D55361" w:rsidR="00F815B1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2f</w:t>
                      </w:r>
                      <w:r w:rsid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-</w:t>
                      </w:r>
                    </w:p>
                    <w:p w14:paraId="1DE97AA3" w14:textId="77777777" w:rsidR="00F815B1" w:rsidRPr="0088504B" w:rsidRDefault="00F815B1" w:rsidP="00F815B1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D656B" w:rsidRPr="00361165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05F1E9" wp14:editId="3A20AED1">
                <wp:simplePos x="0" y="0"/>
                <wp:positionH relativeFrom="column">
                  <wp:posOffset>-712470</wp:posOffset>
                </wp:positionH>
                <wp:positionV relativeFrom="paragraph">
                  <wp:posOffset>4058754</wp:posOffset>
                </wp:positionV>
                <wp:extent cx="1547495" cy="866251"/>
                <wp:effectExtent l="19050" t="19050" r="14605" b="10160"/>
                <wp:wrapNone/>
                <wp:docPr id="199" name="Rectangle: Rounded Corners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866251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08752E" w14:textId="73841BA8" w:rsidR="003D656B" w:rsidRPr="003D656B" w:rsidRDefault="00FC1A71" w:rsidP="003D656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highlight w:val="yellow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ngoing Engagement</w:t>
                            </w:r>
                          </w:p>
                          <w:p w14:paraId="36EDEE07" w14:textId="3FB9AC24" w:rsidR="00FC1A71" w:rsidRPr="003D656B" w:rsidRDefault="003D656B" w:rsidP="003D656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(</w:t>
                            </w:r>
                            <w:r w:rsidR="00F5152E"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uperuser</w:t>
                            </w:r>
                            <w:r w:rsidRPr="003D656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/Champions/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nternal Marketing)</w:t>
                            </w:r>
                          </w:p>
                          <w:p w14:paraId="0EE9C396" w14:textId="3AE4FF81" w:rsidR="006B7382" w:rsidRPr="0088504B" w:rsidRDefault="00F5152E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05F1E9" id="Rectangle: Rounded Corners 199" o:spid="_x0000_s1041" style="position:absolute;margin-left:-56.1pt;margin-top:319.6pt;width:121.85pt;height:68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" fillcolor="#f8f8f8" strokecolor="#ef5d72" strokeweight="3pt">
                <v:stroke joinstyle="miter"/>
                <v:textbox>
                  <w:txbxContent>
                    <w:p w14:paraId="2408752E" w14:textId="73841BA8" w:rsidR="003D656B" w:rsidRPr="003D656B" w:rsidRDefault="00FC1A71" w:rsidP="003D656B">
                      <w:pPr>
                        <w:rPr>
                          <w:color w:val="000000" w:themeColor="text1"/>
                          <w:sz w:val="20"/>
                          <w:szCs w:val="20"/>
                          <w:highlight w:val="yellow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ngoing Engagement</w:t>
                      </w:r>
                    </w:p>
                    <w:p w14:paraId="36EDEE07" w14:textId="3FB9AC24" w:rsidR="00FC1A71" w:rsidRPr="003D656B" w:rsidRDefault="003D656B" w:rsidP="003D656B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(</w:t>
                      </w:r>
                      <w:r w:rsidR="00F5152E"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uperuser</w:t>
                      </w:r>
                      <w:r w:rsidRPr="003D656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/Champions/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Internal Marketing)</w:t>
                      </w:r>
                    </w:p>
                    <w:p w14:paraId="0EE9C396" w14:textId="3AE4FF81" w:rsidR="006B7382" w:rsidRPr="0088504B" w:rsidRDefault="00F5152E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</w:t>
                      </w:r>
                    </w:p>
                  </w:txbxContent>
                </v:textbox>
              </v:roundrect>
            </w:pict>
          </mc:Fallback>
        </mc:AlternateContent>
      </w:r>
      <w:r w:rsidR="003D656B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E071AF" wp14:editId="12DF55EE">
                <wp:simplePos x="0" y="0"/>
                <wp:positionH relativeFrom="column">
                  <wp:posOffset>4846375</wp:posOffset>
                </wp:positionH>
                <wp:positionV relativeFrom="paragraph">
                  <wp:posOffset>4285587</wp:posOffset>
                </wp:positionV>
                <wp:extent cx="1619885" cy="611505"/>
                <wp:effectExtent l="19050" t="19050" r="18415" b="1714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413699" w14:textId="77777777" w:rsidR="003D656B" w:rsidRPr="0088504B" w:rsidRDefault="003D656B" w:rsidP="003D656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E4C33D6" w14:textId="77777777" w:rsidR="003D656B" w:rsidRPr="0088504B" w:rsidRDefault="003D656B" w:rsidP="003D656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E071AF" id="Rectangle: Rounded Corners 18" o:spid="_x0000_s1042" style="position:absolute;margin-left:381.6pt;margin-top:337.45pt;width:127.55pt;height:48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" fillcolor="white [3212]" strokecolor="#5dc2a6" strokeweight="3pt">
                <v:stroke joinstyle="miter"/>
                <v:textbox inset="1mm,1mm,1mm,1mm">
                  <w:txbxContent>
                    <w:p w14:paraId="77413699" w14:textId="77777777" w:rsidR="003D656B" w:rsidRPr="0088504B" w:rsidRDefault="003D656B" w:rsidP="003D656B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  <w:p w14:paraId="2E4C33D6" w14:textId="77777777" w:rsidR="003D656B" w:rsidRPr="0088504B" w:rsidRDefault="003D656B" w:rsidP="003D656B">
                      <w:pP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D656B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083D19" wp14:editId="1CF04250">
                <wp:simplePos x="0" y="0"/>
                <wp:positionH relativeFrom="column">
                  <wp:posOffset>4843200</wp:posOffset>
                </wp:positionH>
                <wp:positionV relativeFrom="paragraph">
                  <wp:posOffset>3419254</wp:posOffset>
                </wp:positionV>
                <wp:extent cx="1619885" cy="611505"/>
                <wp:effectExtent l="19050" t="19050" r="18415" b="1714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885" cy="6115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5DC2A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500412" w14:textId="77777777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083D19" id="Rectangle: Rounded Corners 13" o:spid="_x0000_s1043" style="position:absolute;margin-left:381.35pt;margin-top:269.25pt;width:127.55pt;height:48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" fillcolor="white [3212]" strokecolor="#5dc2a6" strokeweight="3pt">
                <v:stroke joinstyle="miter"/>
                <v:textbox inset="1mm,1mm,1mm,1mm">
                  <w:txbxContent>
                    <w:p w14:paraId="3F500412" w14:textId="77777777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236237" w:rsidRPr="00361165">
        <w:rPr>
          <w:rFonts w:ascii="Franklin Gothic Book" w:hAnsi="Franklin Gothic Book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EC261CE" wp14:editId="5BC88BAC">
                <wp:simplePos x="0" y="0"/>
                <wp:positionH relativeFrom="column">
                  <wp:posOffset>-710565</wp:posOffset>
                </wp:positionH>
                <wp:positionV relativeFrom="paragraph">
                  <wp:posOffset>3400094</wp:posOffset>
                </wp:positionV>
                <wp:extent cx="1547495" cy="577215"/>
                <wp:effectExtent l="19050" t="19050" r="14605" b="13335"/>
                <wp:wrapNone/>
                <wp:docPr id="207" name="Rectangle: Rounded Corners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577215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EF5D7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6471B" w14:textId="2F747F65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Employee requests points pay-out</w:t>
                            </w:r>
                            <w:r w:rsidR="001D00A0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C261CE" id="Rectangle: Rounded Corners 207" o:spid="_x0000_s1044" style="position:absolute;margin-left:-55.95pt;margin-top:267.7pt;width:121.85pt;height:4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" fillcolor="#f8f8f8" strokecolor="#ef5d72" strokeweight="3pt">
                <v:stroke joinstyle="miter"/>
                <v:textbox>
                  <w:txbxContent>
                    <w:p w14:paraId="23A6471B" w14:textId="2F747F65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Employee requests points pay-out</w:t>
                      </w:r>
                      <w:r w:rsidR="001D00A0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B51605">
        <w:rPr>
          <w:rFonts w:ascii="Nunito Sans" w:hAnsi="Nunito Sans"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02DB8E" wp14:editId="09B5F0A7">
                <wp:simplePos x="0" y="0"/>
                <wp:positionH relativeFrom="margin">
                  <wp:posOffset>1017905</wp:posOffset>
                </wp:positionH>
                <wp:positionV relativeFrom="paragraph">
                  <wp:posOffset>4238625</wp:posOffset>
                </wp:positionV>
                <wp:extent cx="3690000" cy="680861"/>
                <wp:effectExtent l="19050" t="19050" r="24765" b="24130"/>
                <wp:wrapNone/>
                <wp:docPr id="200" name="Rectangle: Rounded Corners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0000" cy="680861"/>
                        </a:xfrm>
                        <a:prstGeom prst="roundRect">
                          <a:avLst/>
                        </a:prstGeom>
                        <a:solidFill>
                          <a:srgbClr val="F8F8F8"/>
                        </a:solidFill>
                        <a:ln w="38100">
                          <a:solidFill>
                            <a:srgbClr val="FAAB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AF5113" w14:textId="74859186" w:rsidR="00FC1A71" w:rsidRPr="0088504B" w:rsidRDefault="00FC1A71" w:rsidP="00FC1A71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HR, </w:t>
                            </w:r>
                            <w:r w:rsidR="000115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mmunications</w:t>
                            </w:r>
                            <w:r w:rsidR="000115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0115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eam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r w:rsidR="003C159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are</w:t>
                            </w:r>
                            <w:r w:rsidR="0001154B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3C159D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iends super user are responsible for ongoing engagement of the app with guidance from Care Frien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02DB8E" id="Rectangle: Rounded Corners 200" o:spid="_x0000_s1045" style="position:absolute;margin-left:80.15pt;margin-top:333.75pt;width:290.55pt;height:53.6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" fillcolor="#f8f8f8" strokecolor="#faab5f" strokeweight="3pt">
                <v:stroke joinstyle="miter"/>
                <v:textbox>
                  <w:txbxContent>
                    <w:p w14:paraId="1EAF5113" w14:textId="74859186" w:rsidR="00FC1A71" w:rsidRPr="0088504B" w:rsidRDefault="00FC1A71" w:rsidP="00FC1A71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HR, </w:t>
                      </w:r>
                      <w:r w:rsidR="000115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mmunications</w:t>
                      </w:r>
                      <w:r w:rsidR="000115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team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or </w:t>
                      </w:r>
                      <w:r w:rsidR="003C159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are</w:t>
                      </w:r>
                      <w:r w:rsidR="0001154B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3C159D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F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riends super user are responsible for ongoing engagement of the app with guidance from Care Friends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4C520A" w:rsidSect="00D9378D">
      <w:headerReference w:type="default" r:id="rId10"/>
      <w:pgSz w:w="11906" w:h="16838"/>
      <w:pgMar w:top="1135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70163" w14:textId="77777777" w:rsidR="00EA753D" w:rsidRDefault="00EA753D">
      <w:pPr>
        <w:spacing w:after="0" w:line="240" w:lineRule="auto"/>
      </w:pPr>
      <w:r>
        <w:separator/>
      </w:r>
    </w:p>
  </w:endnote>
  <w:endnote w:type="continuationSeparator" w:id="0">
    <w:p w14:paraId="719085B9" w14:textId="77777777" w:rsidR="00EA753D" w:rsidRDefault="00EA7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unito Sans">
    <w:altName w:val="Nunito Sans"/>
    <w:charset w:val="00"/>
    <w:family w:val="auto"/>
    <w:pitch w:val="variable"/>
    <w:sig w:usb0="A00002FF" w:usb1="5000204B" w:usb2="00000000" w:usb3="00000000" w:csb0="00000197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EE22A" w14:textId="77777777" w:rsidR="00EA753D" w:rsidRDefault="00EA753D">
      <w:pPr>
        <w:spacing w:after="0" w:line="240" w:lineRule="auto"/>
      </w:pPr>
      <w:r>
        <w:separator/>
      </w:r>
    </w:p>
  </w:footnote>
  <w:footnote w:type="continuationSeparator" w:id="0">
    <w:p w14:paraId="3251BB72" w14:textId="77777777" w:rsidR="00EA753D" w:rsidRDefault="00EA75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5AABF" w14:textId="77777777" w:rsidR="00844662" w:rsidRDefault="005D1372" w:rsidP="00844662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5F71D4F" wp14:editId="042C3A24">
          <wp:simplePos x="0" y="0"/>
          <wp:positionH relativeFrom="column">
            <wp:posOffset>4625920</wp:posOffset>
          </wp:positionH>
          <wp:positionV relativeFrom="paragraph">
            <wp:posOffset>-203559</wp:posOffset>
          </wp:positionV>
          <wp:extent cx="1568943" cy="380676"/>
          <wp:effectExtent l="0" t="0" r="0" b="635"/>
          <wp:wrapNone/>
          <wp:docPr id="31" name="Picture 3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943" cy="3806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5178"/>
    <w:multiLevelType w:val="hybridMultilevel"/>
    <w:tmpl w:val="A5507330"/>
    <w:lvl w:ilvl="0" w:tplc="6666CE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50108"/>
    <w:multiLevelType w:val="hybridMultilevel"/>
    <w:tmpl w:val="F080084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LA0MTI0MDa3MDVU0lEKTi0uzszPAykwqwUApsWCQSwAAAA="/>
    <w:docVar w:name="dgnword-docGUID" w:val="{98329FDB-28B2-4372-9226-6D8E2706EFCD}"/>
    <w:docVar w:name="dgnword-eventsink" w:val="1972116630128"/>
  </w:docVars>
  <w:rsids>
    <w:rsidRoot w:val="00FC1A71"/>
    <w:rsid w:val="0001154B"/>
    <w:rsid w:val="000472A0"/>
    <w:rsid w:val="000A44FF"/>
    <w:rsid w:val="000C35F7"/>
    <w:rsid w:val="00135650"/>
    <w:rsid w:val="00170F41"/>
    <w:rsid w:val="00194270"/>
    <w:rsid w:val="001D00A0"/>
    <w:rsid w:val="0020719D"/>
    <w:rsid w:val="00236237"/>
    <w:rsid w:val="0026590E"/>
    <w:rsid w:val="00271ACA"/>
    <w:rsid w:val="002742BA"/>
    <w:rsid w:val="0028308E"/>
    <w:rsid w:val="003150B9"/>
    <w:rsid w:val="00363981"/>
    <w:rsid w:val="003A6CCD"/>
    <w:rsid w:val="003A7197"/>
    <w:rsid w:val="003B5743"/>
    <w:rsid w:val="003C159D"/>
    <w:rsid w:val="003D656B"/>
    <w:rsid w:val="003E478C"/>
    <w:rsid w:val="0049429B"/>
    <w:rsid w:val="004C520A"/>
    <w:rsid w:val="005951E0"/>
    <w:rsid w:val="005D1372"/>
    <w:rsid w:val="005D159C"/>
    <w:rsid w:val="005E65FA"/>
    <w:rsid w:val="00652166"/>
    <w:rsid w:val="00673D4B"/>
    <w:rsid w:val="006A20A9"/>
    <w:rsid w:val="006B7382"/>
    <w:rsid w:val="006F1BCC"/>
    <w:rsid w:val="00735629"/>
    <w:rsid w:val="00792F62"/>
    <w:rsid w:val="00792FFD"/>
    <w:rsid w:val="007D5EB0"/>
    <w:rsid w:val="008101D3"/>
    <w:rsid w:val="00826420"/>
    <w:rsid w:val="00851817"/>
    <w:rsid w:val="008D3F85"/>
    <w:rsid w:val="00950C5F"/>
    <w:rsid w:val="00997442"/>
    <w:rsid w:val="00A138EA"/>
    <w:rsid w:val="00A56AA1"/>
    <w:rsid w:val="00A94C55"/>
    <w:rsid w:val="00B51605"/>
    <w:rsid w:val="00B60055"/>
    <w:rsid w:val="00BE1068"/>
    <w:rsid w:val="00BE2E91"/>
    <w:rsid w:val="00C5519C"/>
    <w:rsid w:val="00C85F2A"/>
    <w:rsid w:val="00C94F52"/>
    <w:rsid w:val="00C959AB"/>
    <w:rsid w:val="00CA129F"/>
    <w:rsid w:val="00D13456"/>
    <w:rsid w:val="00D55B0F"/>
    <w:rsid w:val="00D64CD9"/>
    <w:rsid w:val="00DA4A70"/>
    <w:rsid w:val="00DA5A22"/>
    <w:rsid w:val="00DA6474"/>
    <w:rsid w:val="00DB084E"/>
    <w:rsid w:val="00DF23B9"/>
    <w:rsid w:val="00E3716A"/>
    <w:rsid w:val="00E47E9F"/>
    <w:rsid w:val="00E66428"/>
    <w:rsid w:val="00EA753D"/>
    <w:rsid w:val="00EB3519"/>
    <w:rsid w:val="00F11D0A"/>
    <w:rsid w:val="00F4490D"/>
    <w:rsid w:val="00F46EB9"/>
    <w:rsid w:val="00F5152E"/>
    <w:rsid w:val="00F7193C"/>
    <w:rsid w:val="00F815B1"/>
    <w:rsid w:val="00FA7373"/>
    <w:rsid w:val="00FC0BFB"/>
    <w:rsid w:val="00FC1A71"/>
    <w:rsid w:val="00FC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C0A3C"/>
  <w15:chartTrackingRefBased/>
  <w15:docId w15:val="{AC8C3CEC-65A5-4A34-9FFB-21150CCD4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autoRedefine/>
    <w:qFormat/>
    <w:rsid w:val="003A6CCD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A6CCD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autoRedefine/>
    <w:qFormat/>
    <w:rsid w:val="00DA5A22"/>
    <w:pPr>
      <w:spacing w:line="360" w:lineRule="auto"/>
      <w:jc w:val="center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DA5A22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autoRedefine/>
    <w:qFormat/>
    <w:rsid w:val="00DA5A22"/>
    <w:pPr>
      <w:spacing w:after="360"/>
      <w:jc w:val="center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DA5A22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autoRedefine/>
    <w:qFormat/>
    <w:rsid w:val="003A6CCD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A6CCD"/>
    <w:rPr>
      <w:rFonts w:ascii="Helvetica" w:hAnsi="Helvetica" w:cs="Helvetica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FC1A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A71"/>
  </w:style>
  <w:style w:type="paragraph" w:styleId="ListParagraph">
    <w:name w:val="List Paragraph"/>
    <w:basedOn w:val="Normal"/>
    <w:uiPriority w:val="34"/>
    <w:qFormat/>
    <w:rsid w:val="002659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6978AE-5849-4F1B-B6E0-BAA67DCCD5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50F52A-6BF1-46A9-BD17-CB686F5DE3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4B8457-05E5-431D-BB8B-F9504468F5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Jennifer Lauder</cp:lastModifiedBy>
  <cp:revision>18</cp:revision>
  <cp:lastPrinted>2022-02-16T01:56:00Z</cp:lastPrinted>
  <dcterms:created xsi:type="dcterms:W3CDTF">2021-10-11T01:48:00Z</dcterms:created>
  <dcterms:modified xsi:type="dcterms:W3CDTF">2022-02-16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